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0CD0F" w14:textId="77777777" w:rsidR="003B12B9" w:rsidRDefault="003B12B9" w:rsidP="008A63D9">
      <w:pPr>
        <w:rPr>
          <w:rFonts w:ascii="Times New Roman" w:hAnsi="Times New Roman" w:cs="Times New Roman"/>
          <w:sz w:val="24"/>
          <w:szCs w:val="24"/>
        </w:rPr>
      </w:pPr>
    </w:p>
    <w:p w14:paraId="0D37766B" w14:textId="77777777" w:rsidR="003B12B9" w:rsidRDefault="00562A45" w:rsidP="003B12B9">
      <w:pPr>
        <w:jc w:val="center"/>
        <w:rPr>
          <w:rFonts w:ascii="Times New Roman" w:hAnsi="Times New Roman" w:cs="Times New Roman"/>
          <w:sz w:val="24"/>
          <w:szCs w:val="24"/>
        </w:rPr>
      </w:pPr>
      <w:r w:rsidRPr="6A2174F7">
        <w:rPr>
          <w:rFonts w:ascii="Times New Roman" w:hAnsi="Times New Roman" w:cs="Times New Roman"/>
          <w:sz w:val="24"/>
          <w:szCs w:val="24"/>
        </w:rPr>
        <w:t>T</w:t>
      </w:r>
      <w:r w:rsidR="0049135A">
        <w:rPr>
          <w:rFonts w:ascii="Times New Roman" w:hAnsi="Times New Roman" w:cs="Times New Roman"/>
          <w:sz w:val="24"/>
          <w:szCs w:val="24"/>
        </w:rPr>
        <w:t>ue</w:t>
      </w:r>
      <w:r w:rsidRPr="6A2174F7">
        <w:rPr>
          <w:rFonts w:ascii="Times New Roman" w:hAnsi="Times New Roman" w:cs="Times New Roman"/>
          <w:sz w:val="24"/>
          <w:szCs w:val="24"/>
        </w:rPr>
        <w:t>sday</w:t>
      </w:r>
      <w:r w:rsidR="003B12B9" w:rsidRPr="6A2174F7">
        <w:rPr>
          <w:rFonts w:ascii="Times New Roman" w:hAnsi="Times New Roman" w:cs="Times New Roman"/>
          <w:sz w:val="24"/>
          <w:szCs w:val="24"/>
        </w:rPr>
        <w:t xml:space="preserve"> Lesson Plan by Amrita Bakshi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750"/>
        <w:gridCol w:w="1641"/>
        <w:gridCol w:w="6589"/>
      </w:tblGrid>
      <w:tr w:rsidR="003B12B9" w14:paraId="03158DD9" w14:textId="77777777" w:rsidTr="009806A8">
        <w:trPr>
          <w:trHeight w:val="451"/>
        </w:trPr>
        <w:tc>
          <w:tcPr>
            <w:tcW w:w="750" w:type="dxa"/>
          </w:tcPr>
          <w:p w14:paraId="23C6A2AA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1809" w:type="dxa"/>
          </w:tcPr>
          <w:p w14:paraId="165B2BA7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Name</w:t>
            </w:r>
          </w:p>
        </w:tc>
        <w:tc>
          <w:tcPr>
            <w:tcW w:w="6352" w:type="dxa"/>
          </w:tcPr>
          <w:p w14:paraId="42A65B9E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Details</w:t>
            </w:r>
          </w:p>
        </w:tc>
      </w:tr>
      <w:tr w:rsidR="000C69AF" w14:paraId="3ED68E64" w14:textId="77777777" w:rsidTr="00EB05A4">
        <w:trPr>
          <w:trHeight w:val="1536"/>
        </w:trPr>
        <w:tc>
          <w:tcPr>
            <w:tcW w:w="750" w:type="dxa"/>
          </w:tcPr>
          <w:p w14:paraId="6CEF8250" w14:textId="77777777" w:rsidR="0049135A" w:rsidRDefault="00491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3B673804" w14:textId="77777777" w:rsidR="003B12B9" w:rsidRPr="003B12B9" w:rsidRDefault="003B1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01DCD317" w14:textId="7B1F7840" w:rsidR="003B12B9" w:rsidRDefault="00E42948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cebreaker</w:t>
            </w:r>
          </w:p>
        </w:tc>
        <w:tc>
          <w:tcPr>
            <w:tcW w:w="6352" w:type="dxa"/>
          </w:tcPr>
          <w:p w14:paraId="0F9AC079" w14:textId="08F23397" w:rsidR="004C1525" w:rsidRPr="00D16342" w:rsidRDefault="004C1525" w:rsidP="00D1634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E7AE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hecking in with everybo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42948">
              <w:rPr>
                <w:rFonts w:ascii="Times New Roman" w:hAnsi="Times New Roman" w:cs="Times New Roman"/>
                <w:sz w:val="24"/>
                <w:szCs w:val="24"/>
              </w:rPr>
              <w:t>How are they feeling this week – favourite movie or the movie they last watched – something they found interesting about the movie</w:t>
            </w:r>
            <w:r w:rsidR="00EB05A4">
              <w:rPr>
                <w:rFonts w:ascii="Times New Roman" w:hAnsi="Times New Roman" w:cs="Times New Roman"/>
                <w:sz w:val="24"/>
                <w:szCs w:val="24"/>
              </w:rPr>
              <w:t xml:space="preserve"> / if the profile they wrote were a movie, what movie would it be, at least talk about the genre?</w:t>
            </w:r>
          </w:p>
        </w:tc>
      </w:tr>
      <w:tr w:rsidR="000C69AF" w14:paraId="5FE07DD8" w14:textId="77777777" w:rsidTr="00C02206">
        <w:trPr>
          <w:trHeight w:val="777"/>
        </w:trPr>
        <w:tc>
          <w:tcPr>
            <w:tcW w:w="750" w:type="dxa"/>
          </w:tcPr>
          <w:p w14:paraId="48217828" w14:textId="311EC0B5" w:rsidR="0049135A" w:rsidRDefault="00F702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470B6A9A" w14:textId="77777777" w:rsidR="003B12B9" w:rsidRPr="003B12B9" w:rsidRDefault="004C15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1C056825" w14:textId="6040F4ED" w:rsidR="003B12B9" w:rsidRDefault="00C02206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>ctivity 1</w:t>
            </w:r>
            <w:r w:rsidR="00E42948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352" w:type="dxa"/>
          </w:tcPr>
          <w:p w14:paraId="67E18CE9" w14:textId="5EB72F79" w:rsidR="00320132" w:rsidRDefault="00E42948" w:rsidP="00E4294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e the Evaluation Assignment – Discuss the assignment sheet</w:t>
            </w:r>
            <w:r w:rsidR="00655F7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320132">
              <w:rPr>
                <w:rFonts w:ascii="Times New Roman" w:hAnsi="Times New Roman" w:cs="Times New Roman"/>
                <w:sz w:val="24"/>
                <w:szCs w:val="24"/>
              </w:rPr>
              <w:t xml:space="preserve">2 types of Evaluation subjects: 1. </w:t>
            </w:r>
            <w:r w:rsidR="00320132" w:rsidRPr="003201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ysical objects</w:t>
            </w:r>
            <w:r w:rsidR="00320132">
              <w:rPr>
                <w:rFonts w:ascii="Times New Roman" w:hAnsi="Times New Roman" w:cs="Times New Roman"/>
                <w:sz w:val="24"/>
                <w:szCs w:val="24"/>
              </w:rPr>
              <w:t xml:space="preserve"> (mundane but heavily used), 2. </w:t>
            </w:r>
            <w:r w:rsidR="00320132" w:rsidRPr="003201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llectual</w:t>
            </w:r>
            <w:r w:rsidR="003201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20132" w:rsidRPr="003201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Artistic objects</w:t>
            </w:r>
            <w:r w:rsidR="00320132">
              <w:rPr>
                <w:rFonts w:ascii="Times New Roman" w:hAnsi="Times New Roman" w:cs="Times New Roman"/>
                <w:sz w:val="24"/>
                <w:szCs w:val="24"/>
              </w:rPr>
              <w:t xml:space="preserve"> (movies, tv shows, theatre, books, music)</w:t>
            </w:r>
          </w:p>
          <w:p w14:paraId="2D2F0EB1" w14:textId="48025404" w:rsidR="003B12B9" w:rsidRDefault="00320132" w:rsidP="00E4294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55F70">
              <w:rPr>
                <w:rFonts w:ascii="Times New Roman" w:hAnsi="Times New Roman" w:cs="Times New Roman"/>
                <w:sz w:val="24"/>
                <w:szCs w:val="24"/>
              </w:rPr>
              <w:t>et out the rubrics for the assignment</w:t>
            </w:r>
            <w:r w:rsidR="00256CF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56CF2" w:rsidRPr="00256C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</w:t>
            </w:r>
            <w:r w:rsidR="00256CF2">
              <w:rPr>
                <w:rFonts w:ascii="Times New Roman" w:hAnsi="Times New Roman" w:cs="Times New Roman"/>
                <w:sz w:val="24"/>
                <w:szCs w:val="24"/>
              </w:rPr>
              <w:t xml:space="preserve"> (information), </w:t>
            </w:r>
            <w:r w:rsidR="00256CF2" w:rsidRPr="00256C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alance </w:t>
            </w:r>
            <w:r w:rsidR="00AF1D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r w:rsidR="00256CF2" w:rsidRPr="00256C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valuation </w:t>
            </w:r>
            <w:r w:rsidR="00256CF2">
              <w:rPr>
                <w:rFonts w:ascii="Times New Roman" w:hAnsi="Times New Roman" w:cs="Times New Roman"/>
                <w:sz w:val="24"/>
                <w:szCs w:val="24"/>
              </w:rPr>
              <w:t xml:space="preserve">(Appreciation and Criticism), </w:t>
            </w:r>
            <w:r w:rsidR="00256CF2" w:rsidRPr="00256C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a of Evaluation</w:t>
            </w:r>
            <w:r w:rsidR="00256C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56CF2" w:rsidRPr="00256C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</w:t>
            </w:r>
            <w:r w:rsidR="00256CF2">
              <w:rPr>
                <w:rFonts w:ascii="Times New Roman" w:hAnsi="Times New Roman" w:cs="Times New Roman"/>
                <w:sz w:val="24"/>
                <w:szCs w:val="24"/>
              </w:rPr>
              <w:t xml:space="preserve"> (Outlining, paragraphs), </w:t>
            </w:r>
            <w:r w:rsidR="00256CF2" w:rsidRPr="00256C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yle</w:t>
            </w:r>
            <w:r w:rsidR="00256CF2">
              <w:rPr>
                <w:rFonts w:ascii="Times New Roman" w:hAnsi="Times New Roman" w:cs="Times New Roman"/>
                <w:sz w:val="24"/>
                <w:szCs w:val="24"/>
              </w:rPr>
              <w:t xml:space="preserve"> (language, tone, voice). </w:t>
            </w:r>
          </w:p>
          <w:p w14:paraId="3D8985D8" w14:textId="7143F5B5" w:rsidR="00F702D9" w:rsidRPr="004C1525" w:rsidRDefault="00F702D9" w:rsidP="00E4294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702D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he unit 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Readings week, Writings week, Conference week, Peer-Review week. Deadlines.</w:t>
            </w:r>
          </w:p>
        </w:tc>
      </w:tr>
      <w:tr w:rsidR="000C69AF" w14:paraId="22A7FA54" w14:textId="77777777" w:rsidTr="00655F70">
        <w:trPr>
          <w:trHeight w:val="1873"/>
        </w:trPr>
        <w:tc>
          <w:tcPr>
            <w:tcW w:w="750" w:type="dxa"/>
          </w:tcPr>
          <w:p w14:paraId="4248A128" w14:textId="693C73A7" w:rsidR="000C69AF" w:rsidRDefault="00E42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702D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75B65A0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0856B320" w14:textId="2A02E3DA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1.</w:t>
            </w:r>
            <w:r w:rsidR="00E4294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52" w:type="dxa"/>
          </w:tcPr>
          <w:p w14:paraId="0A2A3A7C" w14:textId="6DF5A2B4" w:rsidR="003B12B9" w:rsidRDefault="00E42948" w:rsidP="00E4294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42948">
              <w:rPr>
                <w:rFonts w:ascii="Times New Roman" w:hAnsi="Times New Roman" w:cs="Times New Roman"/>
                <w:sz w:val="24"/>
                <w:szCs w:val="24"/>
              </w:rPr>
              <w:t>Pointers from reviewers to write a review: NYT’s Advice on how to write a review (</w:t>
            </w:r>
            <w:hyperlink r:id="rId7" w:history="1">
              <w:r w:rsidRPr="007F763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nytimes.com/2021/11/16/learning/want-to-write-a-review-heres-advice-from-new-york-times-critics.html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)</w:t>
            </w:r>
            <w:r w:rsidR="00E84201">
              <w:rPr>
                <w:rFonts w:ascii="Times New Roman" w:hAnsi="Times New Roman" w:cs="Times New Roman"/>
                <w:sz w:val="24"/>
                <w:szCs w:val="24"/>
              </w:rPr>
              <w:t xml:space="preserve">: Why the Opinions – explain, Describing vs </w:t>
            </w:r>
            <w:proofErr w:type="spellStart"/>
            <w:r w:rsidR="00E84201">
              <w:rPr>
                <w:rFonts w:ascii="Times New Roman" w:hAnsi="Times New Roman" w:cs="Times New Roman"/>
                <w:sz w:val="24"/>
                <w:szCs w:val="24"/>
              </w:rPr>
              <w:t>Summarizing</w:t>
            </w:r>
            <w:proofErr w:type="spellEnd"/>
            <w:r w:rsidR="00E84201">
              <w:rPr>
                <w:rFonts w:ascii="Times New Roman" w:hAnsi="Times New Roman" w:cs="Times New Roman"/>
                <w:sz w:val="24"/>
                <w:szCs w:val="24"/>
              </w:rPr>
              <w:t xml:space="preserve"> the thing, Convey enthusiasm (not just adjectives): use of language and tone, Distance and space from the subject for neutral/unbiased/impartial opinion to emerge. </w:t>
            </w:r>
          </w:p>
          <w:p w14:paraId="012279D1" w14:textId="22FC45C1" w:rsidR="00655F70" w:rsidRPr="00655F70" w:rsidRDefault="00134B69" w:rsidP="00655F7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655F70">
              <w:rPr>
                <w:rFonts w:ascii="Times New Roman" w:hAnsi="Times New Roman" w:cs="Times New Roman"/>
                <w:sz w:val="24"/>
                <w:szCs w:val="24"/>
              </w:rPr>
              <w:t>how to write a review</w:t>
            </w:r>
            <w:r w:rsidR="00F5030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F5030E" w:rsidRPr="00127C4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From Opinion to Review</w:t>
            </w:r>
            <w:r w:rsidR="00F5030E">
              <w:rPr>
                <w:rFonts w:ascii="Times New Roman" w:hAnsi="Times New Roman" w:cs="Times New Roman"/>
                <w:sz w:val="24"/>
                <w:szCs w:val="24"/>
              </w:rPr>
              <w:t>: Questions to consider, Criteria to determine, Evidence to show, Argu</w:t>
            </w:r>
            <w:r w:rsidR="00127C4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5030E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127C4C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  <w:r w:rsidR="00F5030E">
              <w:rPr>
                <w:rFonts w:ascii="Times New Roman" w:hAnsi="Times New Roman" w:cs="Times New Roman"/>
                <w:sz w:val="24"/>
                <w:szCs w:val="24"/>
              </w:rPr>
              <w:t xml:space="preserve"> to convince.</w:t>
            </w:r>
          </w:p>
        </w:tc>
      </w:tr>
      <w:tr w:rsidR="000C69AF" w14:paraId="422ED4C0" w14:textId="77777777" w:rsidTr="00134B69">
        <w:trPr>
          <w:trHeight w:val="661"/>
        </w:trPr>
        <w:tc>
          <w:tcPr>
            <w:tcW w:w="750" w:type="dxa"/>
          </w:tcPr>
          <w:p w14:paraId="027D3493" w14:textId="77777777" w:rsidR="00134B69" w:rsidRDefault="00134B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213B3339" w14:textId="10009C69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7728D45A" w14:textId="042CC46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ity </w:t>
            </w:r>
            <w:r w:rsidR="00134B6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52" w:type="dxa"/>
          </w:tcPr>
          <w:p w14:paraId="7467838E" w14:textId="77978A7E" w:rsidR="003B12B9" w:rsidRPr="00342B3A" w:rsidRDefault="00134B69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tch the YouTube trailer for </w:t>
            </w:r>
            <w:r w:rsidRPr="00134B6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verything, Everywhere All At Once</w:t>
            </w:r>
          </w:p>
        </w:tc>
      </w:tr>
      <w:tr w:rsidR="000C69AF" w14:paraId="3D970C5F" w14:textId="77777777" w:rsidTr="00134B69">
        <w:trPr>
          <w:trHeight w:val="1268"/>
        </w:trPr>
        <w:tc>
          <w:tcPr>
            <w:tcW w:w="750" w:type="dxa"/>
          </w:tcPr>
          <w:p w14:paraId="19A48E76" w14:textId="77777777" w:rsidR="00342B3A" w:rsidRPr="003B12B9" w:rsidRDefault="00C022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913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42B3A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58FA0DFF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2</w:t>
            </w:r>
            <w:r w:rsidR="0049135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352" w:type="dxa"/>
          </w:tcPr>
          <w:p w14:paraId="0BF7D445" w14:textId="4089F1CF" w:rsidR="003B12B9" w:rsidRPr="00D16342" w:rsidRDefault="00134B69" w:rsidP="00134B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4B69">
              <w:rPr>
                <w:rFonts w:ascii="Times New Roman" w:hAnsi="Times New Roman" w:cs="Times New Roman"/>
                <w:sz w:val="24"/>
                <w:szCs w:val="24"/>
              </w:rPr>
              <w:t xml:space="preserve">Rea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134B69">
              <w:rPr>
                <w:rFonts w:ascii="Times New Roman" w:hAnsi="Times New Roman" w:cs="Times New Roman"/>
                <w:sz w:val="24"/>
                <w:szCs w:val="24"/>
              </w:rPr>
              <w:t xml:space="preserve">he NYT’s review of </w:t>
            </w:r>
            <w:r w:rsidRPr="00134B6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Everything, Everywhere, All at Once </w:t>
            </w:r>
            <w:r w:rsidRPr="00134B6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hyperlink r:id="rId8" w:history="1">
              <w:r w:rsidRPr="007F763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nytimes.com/2022/03/24/movies/everything-everywhere-all-at-once-review.html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34B6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C69AF" w14:paraId="4AC6EB67" w14:textId="77777777" w:rsidTr="00134B69">
        <w:trPr>
          <w:trHeight w:val="805"/>
        </w:trPr>
        <w:tc>
          <w:tcPr>
            <w:tcW w:w="750" w:type="dxa"/>
          </w:tcPr>
          <w:p w14:paraId="66C25FEB" w14:textId="4C9F72AE" w:rsidR="000C69AF" w:rsidRPr="003B12B9" w:rsidRDefault="00134B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0C69AF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49E6982E" w14:textId="6CC7725F" w:rsidR="000C69AF" w:rsidRDefault="000C69AF" w:rsidP="000C69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ity </w:t>
            </w:r>
            <w:r w:rsidR="00134B69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352" w:type="dxa"/>
          </w:tcPr>
          <w:p w14:paraId="0E28B57B" w14:textId="6769F5A3" w:rsidR="0049135A" w:rsidRPr="00D16342" w:rsidRDefault="00134B69" w:rsidP="00D1634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tch </w:t>
            </w:r>
            <w:r w:rsidRPr="00134B69">
              <w:rPr>
                <w:rFonts w:ascii="Times New Roman" w:hAnsi="Times New Roman" w:cs="Times New Roman"/>
                <w:sz w:val="24"/>
                <w:szCs w:val="24"/>
              </w:rPr>
              <w:t xml:space="preserve">Chris </w:t>
            </w:r>
            <w:proofErr w:type="spellStart"/>
            <w:r w:rsidRPr="00134B69">
              <w:rPr>
                <w:rFonts w:ascii="Times New Roman" w:hAnsi="Times New Roman" w:cs="Times New Roman"/>
                <w:sz w:val="24"/>
                <w:szCs w:val="24"/>
              </w:rPr>
              <w:t>Stuckman’s</w:t>
            </w:r>
            <w:proofErr w:type="spellEnd"/>
            <w:r w:rsidRPr="00134B69">
              <w:rPr>
                <w:rFonts w:ascii="Times New Roman" w:hAnsi="Times New Roman" w:cs="Times New Roman"/>
                <w:sz w:val="24"/>
                <w:szCs w:val="24"/>
              </w:rPr>
              <w:t xml:space="preserve"> review of the same</w:t>
            </w:r>
            <w:r w:rsidRPr="00134B6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134B69">
              <w:rPr>
                <w:rFonts w:ascii="Times New Roman" w:hAnsi="Times New Roman" w:cs="Times New Roman"/>
                <w:sz w:val="24"/>
                <w:szCs w:val="24"/>
              </w:rPr>
              <w:t>movie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: </w:t>
            </w:r>
            <w:r w:rsidRPr="00134B6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(</w:t>
            </w:r>
            <w:hyperlink r:id="rId9" w:history="1">
              <w:r w:rsidRPr="007F763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youtube.com/watch?v=UgnqTdYkI_U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134B6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).</w:t>
            </w:r>
            <w:r w:rsidR="00AF1DE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AF1DE7" w:rsidRPr="00AF1DE7">
              <w:rPr>
                <w:rFonts w:ascii="Times New Roman" w:hAnsi="Times New Roman" w:cs="Times New Roman"/>
                <w:sz w:val="24"/>
                <w:szCs w:val="24"/>
              </w:rPr>
              <w:t>From 02:03 point.</w:t>
            </w:r>
          </w:p>
        </w:tc>
      </w:tr>
      <w:tr w:rsidR="00D16342" w14:paraId="111D1DAC" w14:textId="77777777" w:rsidTr="00134B69">
        <w:trPr>
          <w:trHeight w:val="817"/>
        </w:trPr>
        <w:tc>
          <w:tcPr>
            <w:tcW w:w="750" w:type="dxa"/>
          </w:tcPr>
          <w:p w14:paraId="795F7A6E" w14:textId="77777777" w:rsidR="00134B69" w:rsidRDefault="00134B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4C419F57" w14:textId="5E8A43FF" w:rsidR="00D16342" w:rsidRPr="003B12B9" w:rsidRDefault="00134B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0C8AAD0B" w14:textId="66E31C52" w:rsidR="00D16342" w:rsidRDefault="00134B69" w:rsidP="001E7A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3</w:t>
            </w:r>
          </w:p>
        </w:tc>
        <w:tc>
          <w:tcPr>
            <w:tcW w:w="6352" w:type="dxa"/>
          </w:tcPr>
          <w:p w14:paraId="4AB2D601" w14:textId="798B3925" w:rsidR="00D16342" w:rsidRDefault="00134B69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Quiz</w:t>
            </w:r>
            <w:r w:rsidR="00655F70">
              <w:rPr>
                <w:rFonts w:ascii="Times New Roman" w:hAnsi="Times New Roman" w:cs="Times New Roman"/>
                <w:sz w:val="24"/>
                <w:szCs w:val="24"/>
              </w:rPr>
              <w:t xml:space="preserve"> among smaller group</w:t>
            </w:r>
            <w:r w:rsidR="005F44B8">
              <w:rPr>
                <w:rFonts w:ascii="Times New Roman" w:hAnsi="Times New Roman" w:cs="Times New Roman"/>
                <w:sz w:val="24"/>
                <w:szCs w:val="24"/>
              </w:rPr>
              <w:t xml:space="preserve">s: </w:t>
            </w:r>
            <w:r w:rsidR="005F44B8" w:rsidRPr="005F44B8">
              <w:rPr>
                <w:rFonts w:ascii="Times New Roman" w:hAnsi="Times New Roman" w:cs="Times New Roman"/>
                <w:sz w:val="24"/>
                <w:szCs w:val="24"/>
              </w:rPr>
              <w:t xml:space="preserve">the link for </w:t>
            </w:r>
            <w:r w:rsidR="00623C2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5F44B8" w:rsidRPr="005F44B8">
              <w:rPr>
                <w:rFonts w:ascii="Times New Roman" w:hAnsi="Times New Roman" w:cs="Times New Roman"/>
                <w:sz w:val="24"/>
                <w:szCs w:val="24"/>
              </w:rPr>
              <w:t xml:space="preserve"> quiz: </w:t>
            </w:r>
            <w:hyperlink r:id="rId10" w:history="1">
              <w:r w:rsidR="00623C25" w:rsidRPr="00966F9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forms.gle/oGF62zatmpDvEYGt6</w:t>
              </w:r>
            </w:hyperlink>
            <w:r w:rsidR="00623C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D5CCC2" w14:textId="2B10CE5E" w:rsidR="00134B69" w:rsidRPr="003B2FB6" w:rsidRDefault="00134B69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 the Quiz</w:t>
            </w:r>
            <w:r w:rsidR="00655F70">
              <w:rPr>
                <w:rFonts w:ascii="Times New Roman" w:hAnsi="Times New Roman" w:cs="Times New Roman"/>
                <w:sz w:val="24"/>
                <w:szCs w:val="24"/>
              </w:rPr>
              <w:t xml:space="preserve"> and share</w:t>
            </w:r>
          </w:p>
        </w:tc>
      </w:tr>
      <w:tr w:rsidR="00134B69" w14:paraId="425FE950" w14:textId="77777777" w:rsidTr="004E4CCA">
        <w:trPr>
          <w:trHeight w:val="1162"/>
        </w:trPr>
        <w:tc>
          <w:tcPr>
            <w:tcW w:w="750" w:type="dxa"/>
          </w:tcPr>
          <w:p w14:paraId="535877B9" w14:textId="77777777" w:rsidR="00134B69" w:rsidRDefault="00134B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9" w:type="dxa"/>
          </w:tcPr>
          <w:p w14:paraId="03F5CEB9" w14:textId="01810004" w:rsidR="00134B69" w:rsidRDefault="00134B69" w:rsidP="001E7A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Thoughts</w:t>
            </w:r>
          </w:p>
        </w:tc>
        <w:tc>
          <w:tcPr>
            <w:tcW w:w="6352" w:type="dxa"/>
          </w:tcPr>
          <w:p w14:paraId="59832CA1" w14:textId="77777777" w:rsidR="00134B69" w:rsidRDefault="00655F70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ep thinking about the subject for evaluation.</w:t>
            </w:r>
          </w:p>
          <w:p w14:paraId="080852DF" w14:textId="60B9BE42" w:rsidR="00655F70" w:rsidRDefault="00655F70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ng 5 of their favourite product reviews on Amazon.com to next class</w:t>
            </w:r>
            <w:r w:rsidR="00F702D9">
              <w:rPr>
                <w:rFonts w:ascii="Times New Roman" w:hAnsi="Times New Roman" w:cs="Times New Roman"/>
                <w:sz w:val="24"/>
                <w:szCs w:val="24"/>
              </w:rPr>
              <w:t xml:space="preserve"> – What to do in next class.</w:t>
            </w:r>
          </w:p>
        </w:tc>
      </w:tr>
    </w:tbl>
    <w:p w14:paraId="2508183E" w14:textId="742B5D1C" w:rsidR="002C2347" w:rsidRPr="003B12B9" w:rsidRDefault="0056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ndby activities: </w:t>
      </w:r>
      <w:proofErr w:type="spellStart"/>
      <w:r>
        <w:rPr>
          <w:rFonts w:ascii="Times New Roman" w:hAnsi="Times New Roman" w:cs="Times New Roman"/>
          <w:sz w:val="24"/>
          <w:szCs w:val="24"/>
        </w:rPr>
        <w:t>Freewri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ercise</w:t>
      </w:r>
      <w:r w:rsidR="00D16342">
        <w:rPr>
          <w:rFonts w:ascii="Times New Roman" w:hAnsi="Times New Roman" w:cs="Times New Roman"/>
          <w:sz w:val="24"/>
          <w:szCs w:val="24"/>
        </w:rPr>
        <w:t>;</w:t>
      </w:r>
      <w:r w:rsidR="00655F70">
        <w:rPr>
          <w:rFonts w:ascii="Times New Roman" w:hAnsi="Times New Roman" w:cs="Times New Roman"/>
          <w:sz w:val="24"/>
          <w:szCs w:val="24"/>
        </w:rPr>
        <w:t xml:space="preserve"> Brainstorming</w:t>
      </w:r>
      <w:r w:rsidR="00D16342">
        <w:rPr>
          <w:rFonts w:ascii="Times New Roman" w:hAnsi="Times New Roman" w:cs="Times New Roman"/>
          <w:sz w:val="24"/>
          <w:szCs w:val="24"/>
        </w:rPr>
        <w:t>.</w:t>
      </w:r>
    </w:p>
    <w:sectPr w:rsidR="002C2347" w:rsidRPr="003B12B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99440" w14:textId="77777777" w:rsidR="00E42948" w:rsidRDefault="00E42948" w:rsidP="003B12B9">
      <w:pPr>
        <w:spacing w:after="0" w:line="240" w:lineRule="auto"/>
      </w:pPr>
      <w:r>
        <w:separator/>
      </w:r>
    </w:p>
  </w:endnote>
  <w:endnote w:type="continuationSeparator" w:id="0">
    <w:p w14:paraId="712C95A3" w14:textId="77777777" w:rsidR="00E42948" w:rsidRDefault="00E42948" w:rsidP="003B1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6C450" w14:textId="77777777" w:rsidR="00E42948" w:rsidRDefault="00E42948" w:rsidP="003B12B9">
      <w:pPr>
        <w:spacing w:after="0" w:line="240" w:lineRule="auto"/>
      </w:pPr>
      <w:r>
        <w:separator/>
      </w:r>
    </w:p>
  </w:footnote>
  <w:footnote w:type="continuationSeparator" w:id="0">
    <w:p w14:paraId="731073FD" w14:textId="77777777" w:rsidR="00E42948" w:rsidRDefault="00E42948" w:rsidP="003B1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3852D" w14:textId="0C5CD150" w:rsidR="003B12B9" w:rsidRPr="003B12B9" w:rsidRDefault="003B12B9" w:rsidP="003B12B9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sson Plan for Tu</w:t>
    </w:r>
    <w:r w:rsidR="0049135A">
      <w:rPr>
        <w:rFonts w:ascii="Times New Roman" w:hAnsi="Times New Roman" w:cs="Times New Roman"/>
        <w:sz w:val="24"/>
        <w:szCs w:val="24"/>
      </w:rPr>
      <w:t>e</w:t>
    </w:r>
    <w:r w:rsidR="009806A8">
      <w:rPr>
        <w:rFonts w:ascii="Times New Roman" w:hAnsi="Times New Roman" w:cs="Times New Roman"/>
        <w:sz w:val="24"/>
        <w:szCs w:val="24"/>
      </w:rPr>
      <w:t>,</w:t>
    </w:r>
    <w:r>
      <w:rPr>
        <w:rFonts w:ascii="Times New Roman" w:hAnsi="Times New Roman" w:cs="Times New Roman"/>
        <w:sz w:val="24"/>
        <w:szCs w:val="24"/>
      </w:rPr>
      <w:t xml:space="preserve"> </w:t>
    </w:r>
    <w:r w:rsidR="00E42948">
      <w:rPr>
        <w:rFonts w:ascii="Times New Roman" w:hAnsi="Times New Roman" w:cs="Times New Roman"/>
        <w:sz w:val="24"/>
        <w:szCs w:val="24"/>
      </w:rPr>
      <w:t>25</w:t>
    </w:r>
    <w:r w:rsidR="0049135A">
      <w:rPr>
        <w:rFonts w:ascii="Times New Roman" w:hAnsi="Times New Roman" w:cs="Times New Roman"/>
        <w:sz w:val="24"/>
        <w:szCs w:val="24"/>
      </w:rPr>
      <w:t xml:space="preserve"> Oct</w:t>
    </w:r>
    <w:r>
      <w:rPr>
        <w:rFonts w:ascii="Times New Roman" w:hAnsi="Times New Roman" w:cs="Times New Roman"/>
        <w:sz w:val="24"/>
        <w:szCs w:val="24"/>
      </w:rPr>
      <w:t>, 2022</w:t>
    </w:r>
    <w:r>
      <w:rPr>
        <w:rFonts w:ascii="Times New Roman" w:hAnsi="Times New Roman" w:cs="Times New Roman"/>
        <w:sz w:val="24"/>
        <w:szCs w:val="24"/>
      </w:rPr>
      <w:br/>
      <w:t>Total 75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142"/>
    <w:multiLevelType w:val="hybridMultilevel"/>
    <w:tmpl w:val="2CCABA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E0F24"/>
    <w:multiLevelType w:val="hybridMultilevel"/>
    <w:tmpl w:val="7D7C98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C34DE"/>
    <w:multiLevelType w:val="hybridMultilevel"/>
    <w:tmpl w:val="5992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C12F9"/>
    <w:multiLevelType w:val="hybridMultilevel"/>
    <w:tmpl w:val="441C31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910A7"/>
    <w:multiLevelType w:val="hybridMultilevel"/>
    <w:tmpl w:val="39F4A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4613690">
    <w:abstractNumId w:val="1"/>
  </w:num>
  <w:num w:numId="2" w16cid:durableId="2052340320">
    <w:abstractNumId w:val="2"/>
  </w:num>
  <w:num w:numId="3" w16cid:durableId="749037662">
    <w:abstractNumId w:val="0"/>
  </w:num>
  <w:num w:numId="4" w16cid:durableId="2102484748">
    <w:abstractNumId w:val="3"/>
  </w:num>
  <w:num w:numId="5" w16cid:durableId="2103888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wNDaxMLQwNDI2NDVT0lEKTi0uzszPAykwqQUArHagISwAAAA="/>
  </w:docVars>
  <w:rsids>
    <w:rsidRoot w:val="003B12B9"/>
    <w:rsid w:val="000C69AF"/>
    <w:rsid w:val="00127C4C"/>
    <w:rsid w:val="00134B69"/>
    <w:rsid w:val="001E7AEC"/>
    <w:rsid w:val="002461CA"/>
    <w:rsid w:val="00256CF2"/>
    <w:rsid w:val="002C2347"/>
    <w:rsid w:val="00320132"/>
    <w:rsid w:val="00342B3A"/>
    <w:rsid w:val="003544E9"/>
    <w:rsid w:val="003557AC"/>
    <w:rsid w:val="003B12B9"/>
    <w:rsid w:val="003B2FB6"/>
    <w:rsid w:val="0049135A"/>
    <w:rsid w:val="004C1525"/>
    <w:rsid w:val="004E4CCA"/>
    <w:rsid w:val="00562A45"/>
    <w:rsid w:val="005A1CCD"/>
    <w:rsid w:val="005F44B8"/>
    <w:rsid w:val="00623C25"/>
    <w:rsid w:val="00655F70"/>
    <w:rsid w:val="00694AC1"/>
    <w:rsid w:val="008A63D9"/>
    <w:rsid w:val="008D04B9"/>
    <w:rsid w:val="009806A8"/>
    <w:rsid w:val="00983D2B"/>
    <w:rsid w:val="00AF1DE7"/>
    <w:rsid w:val="00BC1F7E"/>
    <w:rsid w:val="00C02206"/>
    <w:rsid w:val="00C02D8C"/>
    <w:rsid w:val="00D16342"/>
    <w:rsid w:val="00E10618"/>
    <w:rsid w:val="00E42948"/>
    <w:rsid w:val="00E84201"/>
    <w:rsid w:val="00EB05A4"/>
    <w:rsid w:val="00F5030E"/>
    <w:rsid w:val="00F702D9"/>
    <w:rsid w:val="06F81688"/>
    <w:rsid w:val="5C3EF13F"/>
    <w:rsid w:val="6A21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79D6EC"/>
  <w15:chartTrackingRefBased/>
  <w15:docId w15:val="{9539A355-A23F-4064-83CD-F0C1D650A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B9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B9"/>
    <w:rPr>
      <w:rFonts w:cs="Vrinda"/>
    </w:rPr>
  </w:style>
  <w:style w:type="paragraph" w:styleId="ListParagraph">
    <w:name w:val="List Paragraph"/>
    <w:basedOn w:val="Normal"/>
    <w:uiPriority w:val="34"/>
    <w:qFormat/>
    <w:rsid w:val="004C15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2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9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3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2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0797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41975">
                      <w:marLeft w:val="0"/>
                      <w:marRight w:val="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161272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8213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1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times.com/2022/03/24/movies/everything-everywhere-all-at-once-review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ytimes.com/2021/11/16/learning/want-to-write-a-review-heres-advice-from-new-york-times-critic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forms.gle/oGF62zatmpDvEYGt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UgnqTdYkI_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</dc:creator>
  <cp:keywords/>
  <dc:description/>
  <cp:lastModifiedBy>Amrita Bakshi</cp:lastModifiedBy>
  <cp:revision>11</cp:revision>
  <dcterms:created xsi:type="dcterms:W3CDTF">2022-10-24T22:06:00Z</dcterms:created>
  <dcterms:modified xsi:type="dcterms:W3CDTF">2022-10-25T04:20:00Z</dcterms:modified>
</cp:coreProperties>
</file>